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2A0354" w14:textId="77777777" w:rsidR="003F478A" w:rsidRPr="00736174" w:rsidRDefault="00AF3316" w:rsidP="00736174">
      <w:pPr>
        <w:pStyle w:val="ListParagraph"/>
      </w:pPr>
      <w:sdt>
        <w:sdtPr>
          <w:alias w:val="School name"/>
          <w:tag w:val="School name"/>
          <w:id w:val="-391889367"/>
          <w:placeholder>
            <w:docPart w:val="222BBA32D789492594884153F741A2F6"/>
          </w:placeholder>
          <w:comboBox>
            <w:listItem w:displayText="School name" w:value="School name"/>
            <w:listItem w:displayText="Ashfield School" w:value="Ashfield School"/>
            <w:listItem w:displayText="Fredrick Gent School" w:value="Fredrick Gent School"/>
            <w:listItem w:displayText="Friesland School" w:value="Friesland School"/>
            <w:listItem w:displayText="Heritage High School" w:value="Heritage High School"/>
            <w:listItem w:displayText="The Manor Academy" w:value="The Manor Academy"/>
            <w:listItem w:displayText="Selston High School" w:value="Selston High School"/>
            <w:listItem w:displayText="Springwell Community College" w:value="Springwell Community College"/>
            <w:listItem w:displayText="Swanwick Hall School" w:value="Swanwick Hall School"/>
            <w:listItem w:displayText="Wilsthorpe School" w:value="Wilsthorpe School"/>
          </w:comboBox>
        </w:sdtPr>
        <w:sdtEndPr/>
        <w:sdtContent>
          <w:proofErr w:type="spellStart"/>
          <w:r w:rsidR="003C1280">
            <w:t>Swanwick</w:t>
          </w:r>
          <w:proofErr w:type="spellEnd"/>
          <w:r w:rsidR="003C1280">
            <w:t xml:space="preserve"> Hall School</w:t>
          </w:r>
        </w:sdtContent>
      </w:sdt>
      <w:r w:rsidR="00782AA0">
        <w:t xml:space="preserve"> </w:t>
      </w:r>
      <w:r w:rsidR="000A7692">
        <w:t xml:space="preserve">Long Term Planning </w:t>
      </w:r>
    </w:p>
    <w:p w14:paraId="4DCE5E85" w14:textId="032EFEB0" w:rsidR="00DA2FA9" w:rsidRPr="00736174" w:rsidRDefault="00E95176" w:rsidP="00736174">
      <w:pPr>
        <w:pStyle w:val="ListParagraph"/>
      </w:pPr>
      <w:r>
        <w:t>Ye</w:t>
      </w:r>
      <w:r w:rsidR="003C1280">
        <w:t xml:space="preserve">ar </w:t>
      </w:r>
      <w:r w:rsidR="00862908">
        <w:t>9</w:t>
      </w:r>
      <w:r w:rsidR="003C1280">
        <w:t xml:space="preserve">  </w:t>
      </w:r>
      <w:r w:rsidR="00862908">
        <w:t xml:space="preserve">Geography </w:t>
      </w:r>
      <w:bookmarkStart w:id="0" w:name="_GoBack"/>
      <w:bookmarkEnd w:id="0"/>
    </w:p>
    <w:p w14:paraId="010CE638" w14:textId="77777777" w:rsidR="00E21ABE" w:rsidRDefault="00E21ABE" w:rsidP="00E21ABE">
      <w:pPr>
        <w:pStyle w:val="Heading2"/>
        <w:rPr>
          <w:b w:val="0"/>
        </w:rPr>
      </w:pPr>
    </w:p>
    <w:tbl>
      <w:tblPr>
        <w:tblStyle w:val="TTCTTableTopandSide"/>
        <w:tblW w:w="15535" w:type="dxa"/>
        <w:tblInd w:w="0" w:type="dxa"/>
        <w:tblLook w:val="04A0" w:firstRow="1" w:lastRow="0" w:firstColumn="1" w:lastColumn="0" w:noHBand="0" w:noVBand="1"/>
      </w:tblPr>
      <w:tblGrid>
        <w:gridCol w:w="1224"/>
        <w:gridCol w:w="1791"/>
        <w:gridCol w:w="1797"/>
        <w:gridCol w:w="1792"/>
        <w:gridCol w:w="1797"/>
        <w:gridCol w:w="1797"/>
        <w:gridCol w:w="1792"/>
        <w:gridCol w:w="1784"/>
        <w:gridCol w:w="1761"/>
      </w:tblGrid>
      <w:tr w:rsidR="00E60869" w:rsidRPr="00EC1848" w14:paraId="70BAE291" w14:textId="77777777" w:rsidTr="000B38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</w:tcPr>
          <w:p w14:paraId="66E893E9" w14:textId="77777777" w:rsidR="00EC1848" w:rsidRDefault="003C1280" w:rsidP="009372D2">
            <w:pPr>
              <w:pStyle w:val="TTCTText"/>
            </w:pPr>
            <w:r>
              <w:t>Learning cycle</w:t>
            </w:r>
          </w:p>
          <w:p w14:paraId="037F39E0" w14:textId="77777777" w:rsidR="003C1280" w:rsidRPr="00EC1848" w:rsidRDefault="003C1280" w:rsidP="009372D2">
            <w:pPr>
              <w:pStyle w:val="TTCTText"/>
            </w:pPr>
          </w:p>
        </w:tc>
        <w:tc>
          <w:tcPr>
            <w:tcW w:w="1791" w:type="dxa"/>
            <w:hideMark/>
          </w:tcPr>
          <w:p w14:paraId="42DBF85A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1</w:t>
            </w:r>
          </w:p>
        </w:tc>
        <w:tc>
          <w:tcPr>
            <w:tcW w:w="1797" w:type="dxa"/>
            <w:hideMark/>
          </w:tcPr>
          <w:p w14:paraId="0BD37475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2</w:t>
            </w:r>
          </w:p>
        </w:tc>
        <w:tc>
          <w:tcPr>
            <w:tcW w:w="1792" w:type="dxa"/>
          </w:tcPr>
          <w:p w14:paraId="4A276539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3</w:t>
            </w:r>
          </w:p>
        </w:tc>
        <w:tc>
          <w:tcPr>
            <w:tcW w:w="1797" w:type="dxa"/>
          </w:tcPr>
          <w:p w14:paraId="646328CD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4</w:t>
            </w:r>
          </w:p>
        </w:tc>
        <w:tc>
          <w:tcPr>
            <w:tcW w:w="1797" w:type="dxa"/>
          </w:tcPr>
          <w:p w14:paraId="4B212C4B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5</w:t>
            </w:r>
          </w:p>
        </w:tc>
        <w:tc>
          <w:tcPr>
            <w:tcW w:w="1792" w:type="dxa"/>
          </w:tcPr>
          <w:p w14:paraId="52AD21B2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6</w:t>
            </w:r>
          </w:p>
        </w:tc>
        <w:tc>
          <w:tcPr>
            <w:tcW w:w="1784" w:type="dxa"/>
          </w:tcPr>
          <w:p w14:paraId="56F28B72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7</w:t>
            </w:r>
          </w:p>
        </w:tc>
        <w:tc>
          <w:tcPr>
            <w:tcW w:w="1761" w:type="dxa"/>
          </w:tcPr>
          <w:p w14:paraId="31DC6FD4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 xml:space="preserve">Week 8 </w:t>
            </w:r>
          </w:p>
        </w:tc>
      </w:tr>
      <w:tr w:rsidR="00E60869" w:rsidRPr="00EC1848" w14:paraId="2EC3253C" w14:textId="77777777" w:rsidTr="000B3834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  <w:hideMark/>
          </w:tcPr>
          <w:p w14:paraId="4C92CA9D" w14:textId="77777777" w:rsidR="000A7692" w:rsidRDefault="003C1280" w:rsidP="009372D2">
            <w:pPr>
              <w:pStyle w:val="TTCTText"/>
            </w:pPr>
            <w:r>
              <w:t>1</w:t>
            </w:r>
          </w:p>
          <w:p w14:paraId="481970B7" w14:textId="77777777" w:rsidR="003C1280" w:rsidRDefault="003C1280" w:rsidP="009372D2">
            <w:pPr>
              <w:pStyle w:val="TTCTText"/>
              <w:rPr>
                <w:b w:val="0"/>
              </w:rPr>
            </w:pPr>
            <w:r>
              <w:t>5/9/22 – 21/10/22</w:t>
            </w:r>
          </w:p>
          <w:p w14:paraId="68AA63BB" w14:textId="77777777" w:rsidR="00B31B57" w:rsidRDefault="00B31B57" w:rsidP="009372D2">
            <w:pPr>
              <w:pStyle w:val="TTCTText"/>
              <w:rPr>
                <w:b w:val="0"/>
              </w:rPr>
            </w:pPr>
          </w:p>
          <w:p w14:paraId="3673BF47" w14:textId="608D18AB" w:rsidR="00B31B57" w:rsidRPr="00EC1848" w:rsidRDefault="00B31B57" w:rsidP="009372D2">
            <w:pPr>
              <w:pStyle w:val="TTCTText"/>
            </w:pPr>
            <w:r>
              <w:t>Rise of the BRICs</w:t>
            </w:r>
          </w:p>
        </w:tc>
        <w:tc>
          <w:tcPr>
            <w:tcW w:w="1791" w:type="dxa"/>
          </w:tcPr>
          <w:p w14:paraId="0898C628" w14:textId="0C403492" w:rsidR="00E60869" w:rsidRDefault="00E60869" w:rsidP="00E6086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nderstand concept of globalisation.</w:t>
            </w:r>
          </w:p>
          <w:p w14:paraId="162D815C" w14:textId="77777777" w:rsidR="00862908" w:rsidRDefault="00862908" w:rsidP="00E6086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17DE342" w14:textId="0D41F54F" w:rsidR="00E60869" w:rsidRPr="00EC1848" w:rsidRDefault="00E60869" w:rsidP="00E6086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nderstand concept and nature of superpowers</w:t>
            </w:r>
          </w:p>
        </w:tc>
        <w:tc>
          <w:tcPr>
            <w:tcW w:w="1797" w:type="dxa"/>
          </w:tcPr>
          <w:p w14:paraId="24726F9D" w14:textId="77777777" w:rsidR="00862908" w:rsidRDefault="00E60869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xploration of China as a superpower state.</w:t>
            </w:r>
          </w:p>
          <w:p w14:paraId="25841400" w14:textId="6AC8625D" w:rsidR="000A7692" w:rsidRPr="00EC1848" w:rsidRDefault="00E60869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Application of understanding of concept and nature of superpowers.</w:t>
            </w:r>
          </w:p>
        </w:tc>
        <w:tc>
          <w:tcPr>
            <w:tcW w:w="1792" w:type="dxa"/>
          </w:tcPr>
          <w:p w14:paraId="0823047C" w14:textId="5530AE2E" w:rsidR="000A7692" w:rsidRDefault="00E60869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Understand role of TNCs in globalisation. </w:t>
            </w:r>
          </w:p>
          <w:p w14:paraId="4796F3E0" w14:textId="77777777" w:rsidR="00862908" w:rsidRDefault="00862908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700003E" w14:textId="2DEBA927" w:rsidR="00E60869" w:rsidRPr="00EC1848" w:rsidRDefault="00E60869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dia – role of India in globalisation</w:t>
            </w:r>
            <w:r w:rsidR="00C17317">
              <w:t>.</w:t>
            </w:r>
          </w:p>
        </w:tc>
        <w:tc>
          <w:tcPr>
            <w:tcW w:w="1797" w:type="dxa"/>
          </w:tcPr>
          <w:p w14:paraId="7DE35D87" w14:textId="0516B810" w:rsidR="000A7692" w:rsidRDefault="00C17317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outh Korea – causes and consequences of being ‘switched off’ from globalisation.</w:t>
            </w:r>
          </w:p>
          <w:p w14:paraId="539FEF90" w14:textId="77777777" w:rsidR="00862908" w:rsidRDefault="00862908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61625DD" w14:textId="6004B782" w:rsidR="00C17317" w:rsidRPr="00EC1848" w:rsidRDefault="00C17317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mpact of globalisation – growing middle classes.</w:t>
            </w:r>
          </w:p>
        </w:tc>
        <w:tc>
          <w:tcPr>
            <w:tcW w:w="1797" w:type="dxa"/>
          </w:tcPr>
          <w:p w14:paraId="2F84486B" w14:textId="77777777" w:rsidR="000A7692" w:rsidRDefault="00C17317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RICs – characteristics, challenges.</w:t>
            </w:r>
          </w:p>
          <w:p w14:paraId="6BB5B6A0" w14:textId="77777777" w:rsidR="00C17317" w:rsidRDefault="00C17317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AB752E0" w14:textId="0899FF7A" w:rsidR="00C17317" w:rsidRPr="00EC1848" w:rsidRDefault="00C17317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arison of India and China – most successful BRIC.</w:t>
            </w:r>
          </w:p>
        </w:tc>
        <w:tc>
          <w:tcPr>
            <w:tcW w:w="1792" w:type="dxa"/>
          </w:tcPr>
          <w:p w14:paraId="35F308B5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784" w:type="dxa"/>
          </w:tcPr>
          <w:p w14:paraId="47A1DD79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  <w:tc>
          <w:tcPr>
            <w:tcW w:w="1761" w:type="dxa"/>
            <w:shd w:val="clear" w:color="auto" w:fill="D9D9D9" w:themeFill="background1" w:themeFillShade="D9"/>
          </w:tcPr>
          <w:p w14:paraId="27BA3D01" w14:textId="77777777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60869" w:rsidRPr="00EC1848" w14:paraId="259DCE5D" w14:textId="77777777" w:rsidTr="000B3834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  <w:hideMark/>
          </w:tcPr>
          <w:p w14:paraId="0F78286C" w14:textId="77777777" w:rsidR="000A7692" w:rsidRDefault="003C1280" w:rsidP="009372D2">
            <w:pPr>
              <w:pStyle w:val="TTCTText"/>
            </w:pPr>
            <w:r>
              <w:t>2</w:t>
            </w:r>
          </w:p>
          <w:p w14:paraId="1064F340" w14:textId="77777777" w:rsidR="003C1280" w:rsidRDefault="003C1280" w:rsidP="009372D2">
            <w:pPr>
              <w:pStyle w:val="TTCTText"/>
              <w:rPr>
                <w:b w:val="0"/>
              </w:rPr>
            </w:pPr>
            <w:r>
              <w:t>31/10/22- 22/12/22</w:t>
            </w:r>
          </w:p>
          <w:p w14:paraId="7315B331" w14:textId="77777777" w:rsidR="00B31B57" w:rsidRDefault="00B31B57" w:rsidP="009372D2">
            <w:pPr>
              <w:pStyle w:val="TTCTText"/>
              <w:rPr>
                <w:b w:val="0"/>
              </w:rPr>
            </w:pPr>
          </w:p>
          <w:p w14:paraId="0FB35E80" w14:textId="190DF17E" w:rsidR="00B31B57" w:rsidRPr="00EC1848" w:rsidRDefault="00B31B57" w:rsidP="009372D2">
            <w:pPr>
              <w:pStyle w:val="TTCTText"/>
            </w:pPr>
            <w:r>
              <w:t>Russia</w:t>
            </w:r>
          </w:p>
        </w:tc>
        <w:tc>
          <w:tcPr>
            <w:tcW w:w="1791" w:type="dxa"/>
          </w:tcPr>
          <w:p w14:paraId="18184F93" w14:textId="77777777" w:rsidR="000A7692" w:rsidRDefault="000D5098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nderstand the geography of Russia.</w:t>
            </w:r>
          </w:p>
          <w:p w14:paraId="6FAB418F" w14:textId="77777777" w:rsidR="000D5098" w:rsidRDefault="000D5098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F3D0EDE" w14:textId="71D71D79" w:rsidR="000D5098" w:rsidRPr="00EC1848" w:rsidRDefault="000D5098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nderstand the climate of Russia</w:t>
            </w:r>
          </w:p>
        </w:tc>
        <w:tc>
          <w:tcPr>
            <w:tcW w:w="1797" w:type="dxa"/>
          </w:tcPr>
          <w:p w14:paraId="66B0A07E" w14:textId="77FEC687" w:rsidR="00587814" w:rsidRDefault="00587814" w:rsidP="00587814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nderstand the distribution and key features of Russia’s biomes.</w:t>
            </w:r>
          </w:p>
          <w:p w14:paraId="04132102" w14:textId="6CE5F5DB" w:rsidR="00180581" w:rsidRDefault="00180581" w:rsidP="00587814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D15D23C" w14:textId="6C42E4CA" w:rsidR="00180581" w:rsidRDefault="00180581" w:rsidP="00587814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80581">
              <w:t>Animals and plant adaptation to the Taiga forest.</w:t>
            </w:r>
          </w:p>
          <w:p w14:paraId="10A53703" w14:textId="77777777" w:rsidR="00587814" w:rsidRDefault="00587814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4704799" w14:textId="2D3C1D25" w:rsidR="00180581" w:rsidRPr="00180581" w:rsidRDefault="00180581" w:rsidP="001805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92" w:type="dxa"/>
          </w:tcPr>
          <w:p w14:paraId="46FDB44A" w14:textId="7CD2E749" w:rsidR="00E92EA8" w:rsidRDefault="00180581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80581">
              <w:t>Explore the demography of Russia.</w:t>
            </w:r>
          </w:p>
          <w:p w14:paraId="41FFCEAF" w14:textId="0DA8F076" w:rsidR="00180581" w:rsidRDefault="00180581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51D8D06" w14:textId="70AA0BD5" w:rsidR="00180581" w:rsidRDefault="00DA2227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are the lifestyles of Russians living in the east and west of the country.</w:t>
            </w:r>
          </w:p>
          <w:p w14:paraId="17D512A2" w14:textId="77777777" w:rsidR="00180581" w:rsidRDefault="00180581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2777041" w14:textId="564A6B43" w:rsidR="000D5098" w:rsidRPr="00EC1848" w:rsidRDefault="000D5098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97" w:type="dxa"/>
          </w:tcPr>
          <w:p w14:paraId="72D6E633" w14:textId="77777777" w:rsidR="00E92EA8" w:rsidRDefault="00E92EA8" w:rsidP="00E92EA8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arison of Russia present day to its past.</w:t>
            </w:r>
          </w:p>
          <w:p w14:paraId="60363B89" w14:textId="77777777" w:rsidR="000D5098" w:rsidRDefault="00E92EA8" w:rsidP="00E92EA8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nalyse whether Russia is a superpower.</w:t>
            </w:r>
          </w:p>
          <w:p w14:paraId="04BF4559" w14:textId="77777777" w:rsidR="00180581" w:rsidRDefault="00180581" w:rsidP="00E92EA8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B1A45E1" w14:textId="3993F962" w:rsidR="00180581" w:rsidRPr="00EC1848" w:rsidRDefault="00180581" w:rsidP="00E92EA8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80581">
              <w:t>Opportunities and challenges of mineral extraction in the tundra.</w:t>
            </w:r>
          </w:p>
        </w:tc>
        <w:tc>
          <w:tcPr>
            <w:tcW w:w="1797" w:type="dxa"/>
          </w:tcPr>
          <w:p w14:paraId="148E8D13" w14:textId="77777777" w:rsidR="00E92EA8" w:rsidRDefault="00E92EA8" w:rsidP="00E92EA8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nalysis of Russia’s present day political actions and foreign policy.</w:t>
            </w:r>
          </w:p>
          <w:p w14:paraId="3BC6BEA3" w14:textId="77777777" w:rsidR="00E92EA8" w:rsidRDefault="00E92EA8" w:rsidP="00E92EA8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9F7A188" w14:textId="528C378C" w:rsidR="000A7692" w:rsidRPr="00EC1848" w:rsidRDefault="00E92EA8" w:rsidP="00E92EA8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ssess the role of Russia in Europe’s energy supplies.</w:t>
            </w:r>
          </w:p>
        </w:tc>
        <w:tc>
          <w:tcPr>
            <w:tcW w:w="1792" w:type="dxa"/>
          </w:tcPr>
          <w:p w14:paraId="305A8A8B" w14:textId="77777777" w:rsidR="00E92EA8" w:rsidRDefault="00E92EA8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nalysis of Russia’s claims over the Arctic.</w:t>
            </w:r>
          </w:p>
          <w:p w14:paraId="3959397A" w14:textId="77777777" w:rsidR="00E92EA8" w:rsidRDefault="00E92EA8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1F5AD0B" w14:textId="77777777" w:rsidR="00E92EA8" w:rsidRDefault="00E92EA8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BFC9B40" w14:textId="4C419B9E" w:rsidR="00E92EA8" w:rsidRPr="00EC1848" w:rsidRDefault="00E92EA8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bookmarkStart w:id="1" w:name="_Hlk107927064"/>
            <w:r>
              <w:t>Evaluate whether Russia’s geography is a blessing or a curse.</w:t>
            </w:r>
            <w:bookmarkEnd w:id="1"/>
          </w:p>
        </w:tc>
        <w:tc>
          <w:tcPr>
            <w:tcW w:w="1784" w:type="dxa"/>
          </w:tcPr>
          <w:p w14:paraId="44DCAC9C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761" w:type="dxa"/>
          </w:tcPr>
          <w:p w14:paraId="60D6A5A6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</w:tr>
      <w:tr w:rsidR="000B3834" w:rsidRPr="00EC1848" w14:paraId="04C8C9E5" w14:textId="77777777" w:rsidTr="000B3834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</w:tcPr>
          <w:p w14:paraId="32027F55" w14:textId="77777777" w:rsidR="000B3834" w:rsidRDefault="000B3834" w:rsidP="000B3834">
            <w:pPr>
              <w:pStyle w:val="TTCTText"/>
            </w:pPr>
            <w:r>
              <w:t>3</w:t>
            </w:r>
          </w:p>
          <w:p w14:paraId="6DEB47A2" w14:textId="54072D2E" w:rsidR="000B3834" w:rsidRDefault="000B3834" w:rsidP="000B3834">
            <w:pPr>
              <w:pStyle w:val="TTCTText"/>
              <w:rPr>
                <w:b w:val="0"/>
              </w:rPr>
            </w:pPr>
            <w:r>
              <w:t>9/1/23 – 3/3/23</w:t>
            </w:r>
          </w:p>
          <w:p w14:paraId="325D28B6" w14:textId="3AEF9048" w:rsidR="000B3834" w:rsidRDefault="000B3834" w:rsidP="000B3834">
            <w:pPr>
              <w:pStyle w:val="TTCTText"/>
              <w:rPr>
                <w:b w:val="0"/>
              </w:rPr>
            </w:pPr>
          </w:p>
          <w:p w14:paraId="137EDC8C" w14:textId="0F00DE54" w:rsidR="000B3834" w:rsidRDefault="000B3834" w:rsidP="000B3834">
            <w:pPr>
              <w:pStyle w:val="TTCTText"/>
              <w:rPr>
                <w:b w:val="0"/>
              </w:rPr>
            </w:pPr>
            <w:r>
              <w:t>Resources</w:t>
            </w:r>
          </w:p>
          <w:p w14:paraId="766401A2" w14:textId="77777777" w:rsidR="000B3834" w:rsidRDefault="000B3834" w:rsidP="000B3834">
            <w:pPr>
              <w:pStyle w:val="TTCTText"/>
              <w:rPr>
                <w:b w:val="0"/>
              </w:rPr>
            </w:pPr>
          </w:p>
          <w:p w14:paraId="24DBA68A" w14:textId="7627F80D" w:rsidR="000B3834" w:rsidRPr="00EC1848" w:rsidRDefault="000B3834" w:rsidP="000B3834">
            <w:pPr>
              <w:pStyle w:val="TTCTText"/>
            </w:pPr>
          </w:p>
        </w:tc>
        <w:tc>
          <w:tcPr>
            <w:tcW w:w="1791" w:type="dxa"/>
          </w:tcPr>
          <w:p w14:paraId="2ED0AE75" w14:textId="77777777" w:rsidR="000B3834" w:rsidRDefault="000B3834" w:rsidP="000B3834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What are natural resources? </w:t>
            </w:r>
          </w:p>
          <w:p w14:paraId="16C17FC5" w14:textId="77777777" w:rsidR="000B3834" w:rsidRDefault="000B3834" w:rsidP="000B3834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990BAA0" w14:textId="184F6410" w:rsidR="000B3834" w:rsidRPr="00EC1848" w:rsidRDefault="000B3834" w:rsidP="000B3834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ow do we meet our energy needs?</w:t>
            </w:r>
          </w:p>
        </w:tc>
        <w:tc>
          <w:tcPr>
            <w:tcW w:w="1797" w:type="dxa"/>
          </w:tcPr>
          <w:p w14:paraId="38BE75D5" w14:textId="77777777" w:rsidR="000B3834" w:rsidRDefault="000B3834" w:rsidP="000B3834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s nuclear power the solution? </w:t>
            </w:r>
          </w:p>
          <w:p w14:paraId="7DBB32CF" w14:textId="77777777" w:rsidR="000B3834" w:rsidRDefault="000B3834" w:rsidP="000B3834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1992584" w14:textId="77777777" w:rsidR="000B3834" w:rsidRDefault="000B3834" w:rsidP="000B3834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Why does food inequality exist? </w:t>
            </w:r>
          </w:p>
          <w:p w14:paraId="60545255" w14:textId="79B0BE14" w:rsidR="000B3834" w:rsidRPr="00EC1848" w:rsidRDefault="000B3834" w:rsidP="000B3834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92" w:type="dxa"/>
          </w:tcPr>
          <w:p w14:paraId="3B40E53D" w14:textId="77777777" w:rsidR="000B3834" w:rsidRDefault="000B3834" w:rsidP="000B3834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are the consequences of overnutrition?</w:t>
            </w:r>
          </w:p>
          <w:p w14:paraId="43A7160C" w14:textId="77777777" w:rsidR="000B3834" w:rsidRDefault="000B3834" w:rsidP="000B3834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C05AFBC" w14:textId="77777777" w:rsidR="000B3834" w:rsidRDefault="000B3834" w:rsidP="000B3834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What are the solutions to food inequality? </w:t>
            </w:r>
          </w:p>
          <w:p w14:paraId="1DE7684A" w14:textId="43323F3C" w:rsidR="000B3834" w:rsidRPr="00EC1848" w:rsidRDefault="000B3834" w:rsidP="000B3834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97" w:type="dxa"/>
          </w:tcPr>
          <w:p w14:paraId="0133B64A" w14:textId="77777777" w:rsidR="000B3834" w:rsidRDefault="000B3834" w:rsidP="000B3834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What do we do with our waste? </w:t>
            </w:r>
          </w:p>
          <w:p w14:paraId="37E4D314" w14:textId="77777777" w:rsidR="000B3834" w:rsidRDefault="000B3834" w:rsidP="000B3834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08287D2" w14:textId="77777777" w:rsidR="000B3834" w:rsidRDefault="000B3834" w:rsidP="000B3834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s incineration the answer? </w:t>
            </w:r>
          </w:p>
          <w:p w14:paraId="51989774" w14:textId="5B7C1B5A" w:rsidR="000B3834" w:rsidRPr="00EC1848" w:rsidRDefault="000B3834" w:rsidP="000B3834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97" w:type="dxa"/>
          </w:tcPr>
          <w:p w14:paraId="0AA17BA1" w14:textId="77777777" w:rsidR="000B3834" w:rsidRDefault="000B3834" w:rsidP="000B3834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are the consequences of fast fashion?</w:t>
            </w:r>
          </w:p>
          <w:p w14:paraId="70107806" w14:textId="77777777" w:rsidR="000B3834" w:rsidRDefault="000B3834" w:rsidP="000B3834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2D96249" w14:textId="77777777" w:rsidR="000B3834" w:rsidRDefault="000B3834" w:rsidP="000B3834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What is the plastic problem? </w:t>
            </w:r>
          </w:p>
          <w:p w14:paraId="65F71C4C" w14:textId="59382F51" w:rsidR="000B3834" w:rsidRPr="00EC1848" w:rsidRDefault="000B3834" w:rsidP="000B3834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92" w:type="dxa"/>
          </w:tcPr>
          <w:p w14:paraId="540583AC" w14:textId="77777777" w:rsidR="000B3834" w:rsidRPr="00152CD2" w:rsidRDefault="000B3834" w:rsidP="000B3834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784" w:type="dxa"/>
          </w:tcPr>
          <w:p w14:paraId="7299452F" w14:textId="77777777" w:rsidR="000B3834" w:rsidRPr="00152CD2" w:rsidRDefault="000B3834" w:rsidP="000B3834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  <w:tc>
          <w:tcPr>
            <w:tcW w:w="1761" w:type="dxa"/>
            <w:shd w:val="clear" w:color="auto" w:fill="D9D9D9" w:themeFill="background1" w:themeFillShade="D9"/>
          </w:tcPr>
          <w:p w14:paraId="7D0004E5" w14:textId="77777777" w:rsidR="000B3834" w:rsidRPr="00EC1848" w:rsidRDefault="000B3834" w:rsidP="000B3834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B3834" w:rsidRPr="00EC1848" w14:paraId="77774231" w14:textId="77777777" w:rsidTr="000B3834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</w:tcPr>
          <w:p w14:paraId="25F5FDAE" w14:textId="77777777" w:rsidR="000B3834" w:rsidRDefault="000B3834" w:rsidP="000B3834">
            <w:pPr>
              <w:pStyle w:val="TTCTText"/>
            </w:pPr>
            <w:r>
              <w:lastRenderedPageBreak/>
              <w:t>4</w:t>
            </w:r>
          </w:p>
          <w:p w14:paraId="042CAF77" w14:textId="77777777" w:rsidR="000B3834" w:rsidRDefault="000B3834" w:rsidP="000B3834">
            <w:pPr>
              <w:pStyle w:val="TTCTText"/>
              <w:rPr>
                <w:b w:val="0"/>
              </w:rPr>
            </w:pPr>
            <w:r>
              <w:t>6/3/23 – 12/5/23</w:t>
            </w:r>
          </w:p>
          <w:p w14:paraId="5033DD65" w14:textId="77777777" w:rsidR="000B3834" w:rsidRDefault="000B3834" w:rsidP="000B3834">
            <w:pPr>
              <w:pStyle w:val="TTCTText"/>
              <w:rPr>
                <w:b w:val="0"/>
              </w:rPr>
            </w:pPr>
          </w:p>
          <w:p w14:paraId="6911CB7C" w14:textId="64787EE1" w:rsidR="000B3834" w:rsidRPr="00EC1848" w:rsidRDefault="000B3834" w:rsidP="000B3834">
            <w:pPr>
              <w:pStyle w:val="TTCTText"/>
            </w:pPr>
            <w:r>
              <w:t>Contested coasts</w:t>
            </w:r>
          </w:p>
        </w:tc>
        <w:tc>
          <w:tcPr>
            <w:tcW w:w="1791" w:type="dxa"/>
          </w:tcPr>
          <w:p w14:paraId="5F744A9E" w14:textId="6721884A" w:rsidR="000B3834" w:rsidRDefault="000B3834" w:rsidP="000B3834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happens where the land meets the sea?</w:t>
            </w:r>
          </w:p>
          <w:p w14:paraId="6996B553" w14:textId="77777777" w:rsidR="000B3834" w:rsidRDefault="000B3834" w:rsidP="000B3834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5B72B0F" w14:textId="7F6714D1" w:rsidR="000B3834" w:rsidRDefault="000B3834" w:rsidP="000B3834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shapes our coastal landscape?</w:t>
            </w:r>
          </w:p>
          <w:p w14:paraId="6AB834A1" w14:textId="30969AED" w:rsidR="000B3834" w:rsidRPr="00EC1848" w:rsidRDefault="000B3834" w:rsidP="000B3834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97" w:type="dxa"/>
          </w:tcPr>
          <w:p w14:paraId="0B792D8C" w14:textId="78F5691C" w:rsidR="000B3834" w:rsidRDefault="000B3834" w:rsidP="000B3834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is erosion and how does it affect the coastline?</w:t>
            </w:r>
          </w:p>
          <w:p w14:paraId="00FD4620" w14:textId="77777777" w:rsidR="000B3834" w:rsidRDefault="000B3834" w:rsidP="000B3834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F77F2A6" w14:textId="701F65CF" w:rsidR="000B3834" w:rsidRDefault="000B3834" w:rsidP="000B3834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ow does transportation change the coastline?</w:t>
            </w:r>
          </w:p>
          <w:p w14:paraId="37C7E380" w14:textId="7F91B0B4" w:rsidR="000B3834" w:rsidRPr="00EC1848" w:rsidRDefault="000B3834" w:rsidP="000B3834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92" w:type="dxa"/>
          </w:tcPr>
          <w:p w14:paraId="2EC5572F" w14:textId="490CBDF6" w:rsidR="000B3834" w:rsidRDefault="000B3834" w:rsidP="000B3834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is deposition and how does it affect the coastline?</w:t>
            </w:r>
          </w:p>
          <w:p w14:paraId="3588670C" w14:textId="77777777" w:rsidR="000B3834" w:rsidRDefault="000B3834" w:rsidP="000B3834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CE605CF" w14:textId="7E2F6A9E" w:rsidR="000B3834" w:rsidRDefault="000B3834" w:rsidP="000B3834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are the coastal processes at work on the Jurassic Coast?</w:t>
            </w:r>
          </w:p>
          <w:p w14:paraId="0A6F6544" w14:textId="7C1A3A2A" w:rsidR="000B3834" w:rsidRPr="00EC1848" w:rsidRDefault="000B3834" w:rsidP="000B3834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97" w:type="dxa"/>
          </w:tcPr>
          <w:p w14:paraId="6A548759" w14:textId="7CD98611" w:rsidR="000B3834" w:rsidRDefault="000B3834" w:rsidP="000B3834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do we use the coast for?</w:t>
            </w:r>
          </w:p>
          <w:p w14:paraId="77E768CD" w14:textId="77777777" w:rsidR="000B3834" w:rsidRDefault="000B3834" w:rsidP="000B3834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3AC89F8" w14:textId="55225B4D" w:rsidR="000B3834" w:rsidRDefault="000B3834" w:rsidP="000B3834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How has the UK coastline changed over time? </w:t>
            </w:r>
          </w:p>
          <w:p w14:paraId="6E8CAB48" w14:textId="221585FF" w:rsidR="000B3834" w:rsidRPr="00EC1848" w:rsidRDefault="000B3834" w:rsidP="000B3834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SE STUDY: Holderness Coast</w:t>
            </w:r>
          </w:p>
        </w:tc>
        <w:tc>
          <w:tcPr>
            <w:tcW w:w="1797" w:type="dxa"/>
          </w:tcPr>
          <w:p w14:paraId="79216C1D" w14:textId="700B2D91" w:rsidR="000B3834" w:rsidRDefault="000B3834" w:rsidP="000B3834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are the causes and impacts of coastal flooding?</w:t>
            </w:r>
          </w:p>
          <w:p w14:paraId="123D908B" w14:textId="77E018F8" w:rsidR="000B3834" w:rsidRDefault="000B3834" w:rsidP="000B3834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SE STUDY: North Sea 2013.</w:t>
            </w:r>
          </w:p>
          <w:p w14:paraId="5EDEEFA6" w14:textId="77777777" w:rsidR="000B3834" w:rsidRDefault="000B3834" w:rsidP="000B3834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99C9443" w14:textId="7A16FE9E" w:rsidR="000B3834" w:rsidRDefault="000B3834" w:rsidP="000B3834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ow can we protect places from the sea using hard engineering?</w:t>
            </w:r>
          </w:p>
          <w:p w14:paraId="2593D13C" w14:textId="5F32DF72" w:rsidR="000B3834" w:rsidRPr="00EC1848" w:rsidRDefault="000B3834" w:rsidP="000B3834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92" w:type="dxa"/>
          </w:tcPr>
          <w:p w14:paraId="467BBB2D" w14:textId="18C67793" w:rsidR="000B3834" w:rsidRDefault="000B3834" w:rsidP="000B3834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ow can we protect places from the sea using soft engineering?</w:t>
            </w:r>
          </w:p>
          <w:p w14:paraId="60BA8E8C" w14:textId="77777777" w:rsidR="000B3834" w:rsidRDefault="000B3834" w:rsidP="000B3834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2BCE868" w14:textId="15F7754D" w:rsidR="000B3834" w:rsidRDefault="000B3834" w:rsidP="000B3834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eighing it up: are the benefits worth the cost? DME.</w:t>
            </w:r>
          </w:p>
          <w:p w14:paraId="32CEA9D0" w14:textId="515BD646" w:rsidR="000B3834" w:rsidRPr="00EC1848" w:rsidRDefault="000B3834" w:rsidP="000B3834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84" w:type="dxa"/>
          </w:tcPr>
          <w:p w14:paraId="3D556130" w14:textId="77777777" w:rsidR="000B3834" w:rsidRPr="00152CD2" w:rsidRDefault="000B3834" w:rsidP="000B3834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761" w:type="dxa"/>
          </w:tcPr>
          <w:p w14:paraId="0F7E3300" w14:textId="77777777" w:rsidR="000B3834" w:rsidRPr="00152CD2" w:rsidRDefault="000B3834" w:rsidP="000B3834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</w:tr>
      <w:tr w:rsidR="00742BFC" w:rsidRPr="00EC1848" w14:paraId="6F3AF923" w14:textId="77777777" w:rsidTr="000B3834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</w:tcPr>
          <w:p w14:paraId="35333EAC" w14:textId="77777777" w:rsidR="00742BFC" w:rsidRDefault="00742BFC" w:rsidP="00742BFC">
            <w:pPr>
              <w:pStyle w:val="TTCTText"/>
            </w:pPr>
            <w:r>
              <w:t>5</w:t>
            </w:r>
          </w:p>
          <w:p w14:paraId="43D1D9C6" w14:textId="77777777" w:rsidR="00742BFC" w:rsidRDefault="00742BFC" w:rsidP="00742BFC">
            <w:pPr>
              <w:pStyle w:val="TTCTText"/>
              <w:rPr>
                <w:b w:val="0"/>
              </w:rPr>
            </w:pPr>
            <w:r>
              <w:t>15/5/23 – 3/7/23</w:t>
            </w:r>
          </w:p>
          <w:p w14:paraId="5EF0F69D" w14:textId="77777777" w:rsidR="00742BFC" w:rsidRDefault="00742BFC" w:rsidP="00742BFC">
            <w:pPr>
              <w:pStyle w:val="TTCTText"/>
              <w:rPr>
                <w:b w:val="0"/>
              </w:rPr>
            </w:pPr>
          </w:p>
          <w:p w14:paraId="09F8237B" w14:textId="4FC7AC86" w:rsidR="00742BFC" w:rsidRPr="00EC1848" w:rsidRDefault="00742BFC" w:rsidP="00742BFC">
            <w:pPr>
              <w:pStyle w:val="TTCTText"/>
            </w:pPr>
            <w:r>
              <w:t>Fieldwork</w:t>
            </w:r>
          </w:p>
        </w:tc>
        <w:tc>
          <w:tcPr>
            <w:tcW w:w="1791" w:type="dxa"/>
          </w:tcPr>
          <w:p w14:paraId="0F75D4BE" w14:textId="18161247" w:rsidR="00742BFC" w:rsidRPr="00742BFC" w:rsidRDefault="00742BFC" w:rsidP="00742BFC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42BFC">
              <w:t>What do we mean by our local area?</w:t>
            </w:r>
            <w:r w:rsidRPr="00742BFC">
              <w:br/>
            </w:r>
            <w:r w:rsidRPr="00742BFC">
              <w:br/>
              <w:t>Geographical issues in our local area</w:t>
            </w:r>
          </w:p>
        </w:tc>
        <w:tc>
          <w:tcPr>
            <w:tcW w:w="1797" w:type="dxa"/>
          </w:tcPr>
          <w:p w14:paraId="366F3333" w14:textId="119053D8" w:rsidR="00742BFC" w:rsidRPr="00742BFC" w:rsidRDefault="00742BFC" w:rsidP="00742BFC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</w:t>
            </w:r>
            <w:r w:rsidRPr="00742BFC">
              <w:t>lanning our data collection</w:t>
            </w:r>
            <w:r w:rsidRPr="00742BFC">
              <w:br/>
            </w:r>
            <w:r w:rsidRPr="00742BFC">
              <w:br/>
              <w:t>Preparing our data collection &amp; focus on introduction</w:t>
            </w:r>
          </w:p>
        </w:tc>
        <w:tc>
          <w:tcPr>
            <w:tcW w:w="1792" w:type="dxa"/>
          </w:tcPr>
          <w:p w14:paraId="564C1D95" w14:textId="731B2624" w:rsidR="00742BFC" w:rsidRPr="00742BFC" w:rsidRDefault="00742BFC" w:rsidP="00742BFC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42BFC">
              <w:t>Data collection</w:t>
            </w:r>
          </w:p>
          <w:p w14:paraId="4117C009" w14:textId="77777777" w:rsidR="00742BFC" w:rsidRPr="00742BFC" w:rsidRDefault="00742BFC" w:rsidP="00742BFC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30BEB84" w14:textId="6CADF651" w:rsidR="00742BFC" w:rsidRPr="00742BFC" w:rsidRDefault="00742BFC" w:rsidP="00742BFC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42BFC">
              <w:t>Presenting our data</w:t>
            </w:r>
          </w:p>
        </w:tc>
        <w:tc>
          <w:tcPr>
            <w:tcW w:w="1797" w:type="dxa"/>
          </w:tcPr>
          <w:p w14:paraId="6DD85A5C" w14:textId="7BACCF3B" w:rsidR="00742BFC" w:rsidRPr="00742BFC" w:rsidRDefault="00742BFC" w:rsidP="00742BFC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42BFC">
              <w:t>Analysing our data</w:t>
            </w:r>
          </w:p>
          <w:p w14:paraId="200F76FB" w14:textId="77777777" w:rsidR="00742BFC" w:rsidRPr="00742BFC" w:rsidRDefault="00742BFC" w:rsidP="00742BFC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B570570" w14:textId="5179F5C9" w:rsidR="00742BFC" w:rsidRPr="00742BFC" w:rsidRDefault="00742BFC" w:rsidP="00742BFC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42BFC">
              <w:t>Concluding and evaluating our fieldwork</w:t>
            </w:r>
          </w:p>
        </w:tc>
        <w:tc>
          <w:tcPr>
            <w:tcW w:w="1797" w:type="dxa"/>
          </w:tcPr>
          <w:p w14:paraId="34787567" w14:textId="08A4D916" w:rsidR="00742BFC" w:rsidRPr="00742BFC" w:rsidRDefault="00742BFC" w:rsidP="00742BFC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</w:t>
            </w:r>
            <w:r w:rsidRPr="00742BFC">
              <w:t xml:space="preserve">hat will </w:t>
            </w:r>
            <w:proofErr w:type="spellStart"/>
            <w:r w:rsidRPr="00742BFC">
              <w:t>Swanwick</w:t>
            </w:r>
            <w:proofErr w:type="spellEnd"/>
            <w:r w:rsidRPr="00742BFC">
              <w:t xml:space="preserve"> be like in the future?</w:t>
            </w:r>
            <w:r w:rsidRPr="00742BFC">
              <w:br/>
            </w:r>
            <w:r w:rsidRPr="00742BFC">
              <w:br/>
              <w:t xml:space="preserve">Sustainable </w:t>
            </w:r>
            <w:proofErr w:type="spellStart"/>
            <w:r w:rsidRPr="00742BFC">
              <w:t>Swanwick</w:t>
            </w:r>
            <w:proofErr w:type="spellEnd"/>
          </w:p>
        </w:tc>
        <w:tc>
          <w:tcPr>
            <w:tcW w:w="1792" w:type="dxa"/>
          </w:tcPr>
          <w:p w14:paraId="0C3CB07C" w14:textId="77777777" w:rsidR="00742BFC" w:rsidRPr="00152CD2" w:rsidRDefault="00742BFC" w:rsidP="00742BFC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784" w:type="dxa"/>
          </w:tcPr>
          <w:p w14:paraId="0F4B4424" w14:textId="77777777" w:rsidR="00742BFC" w:rsidRPr="00152CD2" w:rsidRDefault="00742BFC" w:rsidP="00742BFC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  <w:tc>
          <w:tcPr>
            <w:tcW w:w="1761" w:type="dxa"/>
            <w:shd w:val="clear" w:color="auto" w:fill="D9D9D9" w:themeFill="background1" w:themeFillShade="D9"/>
          </w:tcPr>
          <w:p w14:paraId="5581CA4E" w14:textId="77777777" w:rsidR="00742BFC" w:rsidRPr="00EC1848" w:rsidRDefault="00742BFC" w:rsidP="00742BFC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42BFC" w:rsidRPr="00EC1848" w14:paraId="36270E0A" w14:textId="77777777" w:rsidTr="000B3834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</w:tcPr>
          <w:p w14:paraId="447495A5" w14:textId="77777777" w:rsidR="00742BFC" w:rsidRDefault="00742BFC" w:rsidP="00742BFC">
            <w:pPr>
              <w:pStyle w:val="TTCTText"/>
            </w:pPr>
            <w:r>
              <w:t>mini unit</w:t>
            </w:r>
          </w:p>
          <w:p w14:paraId="479DC45E" w14:textId="77777777" w:rsidR="00742BFC" w:rsidRDefault="00742BFC" w:rsidP="00742BFC">
            <w:pPr>
              <w:pStyle w:val="TTCTText"/>
            </w:pPr>
            <w:r>
              <w:t>10/7/23 – 21/7/23</w:t>
            </w:r>
          </w:p>
        </w:tc>
        <w:tc>
          <w:tcPr>
            <w:tcW w:w="1791" w:type="dxa"/>
          </w:tcPr>
          <w:p w14:paraId="0A83136F" w14:textId="77777777" w:rsidR="00742BFC" w:rsidRDefault="00742BFC" w:rsidP="00742BFC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arning Objective</w:t>
            </w:r>
          </w:p>
        </w:tc>
        <w:tc>
          <w:tcPr>
            <w:tcW w:w="1797" w:type="dxa"/>
          </w:tcPr>
          <w:p w14:paraId="618D2F29" w14:textId="77777777" w:rsidR="00742BFC" w:rsidRDefault="00742BFC" w:rsidP="00742BFC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arning Objective</w:t>
            </w:r>
          </w:p>
        </w:tc>
        <w:tc>
          <w:tcPr>
            <w:tcW w:w="1792" w:type="dxa"/>
            <w:shd w:val="clear" w:color="auto" w:fill="D9D9D9" w:themeFill="background1" w:themeFillShade="D9"/>
          </w:tcPr>
          <w:p w14:paraId="00572DB0" w14:textId="77777777" w:rsidR="00742BFC" w:rsidRDefault="00742BFC" w:rsidP="00742BFC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97" w:type="dxa"/>
            <w:shd w:val="clear" w:color="auto" w:fill="D9D9D9" w:themeFill="background1" w:themeFillShade="D9"/>
          </w:tcPr>
          <w:p w14:paraId="2B805ABB" w14:textId="77777777" w:rsidR="00742BFC" w:rsidRDefault="00742BFC" w:rsidP="00742BFC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97" w:type="dxa"/>
            <w:shd w:val="clear" w:color="auto" w:fill="D9D9D9" w:themeFill="background1" w:themeFillShade="D9"/>
          </w:tcPr>
          <w:p w14:paraId="76258EB3" w14:textId="77777777" w:rsidR="00742BFC" w:rsidRDefault="00742BFC" w:rsidP="00742BFC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92" w:type="dxa"/>
            <w:shd w:val="clear" w:color="auto" w:fill="D9D9D9" w:themeFill="background1" w:themeFillShade="D9"/>
          </w:tcPr>
          <w:p w14:paraId="19E05E4B" w14:textId="77777777" w:rsidR="00742BFC" w:rsidRDefault="00742BFC" w:rsidP="00742BFC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84" w:type="dxa"/>
            <w:shd w:val="clear" w:color="auto" w:fill="D9D9D9" w:themeFill="background1" w:themeFillShade="D9"/>
          </w:tcPr>
          <w:p w14:paraId="4F8E2110" w14:textId="77777777" w:rsidR="00742BFC" w:rsidRDefault="00742BFC" w:rsidP="00742BFC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61" w:type="dxa"/>
            <w:shd w:val="clear" w:color="auto" w:fill="D9D9D9" w:themeFill="background1" w:themeFillShade="D9"/>
          </w:tcPr>
          <w:p w14:paraId="1A973709" w14:textId="77777777" w:rsidR="00742BFC" w:rsidRPr="00EC1848" w:rsidRDefault="00742BFC" w:rsidP="00742BFC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13527133" w14:textId="77777777" w:rsidR="00F931B4" w:rsidRDefault="00F931B4" w:rsidP="00130829">
      <w:pPr>
        <w:pStyle w:val="TTCTText"/>
        <w:jc w:val="left"/>
      </w:pPr>
    </w:p>
    <w:p w14:paraId="5CCD63A7" w14:textId="77777777" w:rsidR="00F931B4" w:rsidRDefault="00F931B4" w:rsidP="00130829">
      <w:pPr>
        <w:pStyle w:val="TTCTText"/>
        <w:jc w:val="left"/>
      </w:pPr>
    </w:p>
    <w:p w14:paraId="4E74EB5D" w14:textId="77777777" w:rsidR="002B0F0E" w:rsidRDefault="002B0F0E" w:rsidP="002B0F0E">
      <w:pPr>
        <w:pStyle w:val="TTCTText"/>
        <w:jc w:val="left"/>
      </w:pPr>
    </w:p>
    <w:sectPr w:rsidR="002B0F0E" w:rsidSect="0007060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6838" w:h="11906" w:orient="landscape"/>
      <w:pgMar w:top="720" w:right="720" w:bottom="720" w:left="720" w:header="561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110D89" w14:textId="77777777" w:rsidR="0053307E" w:rsidRDefault="0053307E" w:rsidP="000D506B">
      <w:r>
        <w:separator/>
      </w:r>
    </w:p>
  </w:endnote>
  <w:endnote w:type="continuationSeparator" w:id="0">
    <w:p w14:paraId="5C7B03C1" w14:textId="77777777" w:rsidR="0053307E" w:rsidRDefault="0053307E" w:rsidP="000D50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249EC6" w14:textId="77777777" w:rsidR="00D60A43" w:rsidRDefault="00D60A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F801D2" w14:textId="77777777" w:rsidR="000D506B" w:rsidRPr="00D05C9D" w:rsidRDefault="007C22FB">
    <w:pPr>
      <w:pStyle w:val="Footer"/>
      <w:rPr>
        <w:rFonts w:ascii="Avenir Next LT Pro" w:hAnsi="Avenir Next LT Pro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80768" behindDoc="0" locked="0" layoutInCell="1" allowOverlap="1" wp14:anchorId="6C92D291" wp14:editId="57A4E9E7">
          <wp:simplePos x="0" y="0"/>
          <mc:AlternateContent>
            <mc:Choice Requires="wp14">
              <wp:positionH relativeFrom="margin">
                <wp14:pctPosHOffset>90000</wp14:pctPosHOffset>
              </wp:positionH>
            </mc:Choice>
            <mc:Fallback>
              <wp:positionH relativeFrom="page">
                <wp:posOffset>9257030</wp:posOffset>
              </wp:positionH>
            </mc:Fallback>
          </mc:AlternateContent>
          <wp:positionV relativeFrom="paragraph">
            <wp:posOffset>-180340</wp:posOffset>
          </wp:positionV>
          <wp:extent cx="745200" cy="450000"/>
          <wp:effectExtent l="0" t="0" r="0" b="7620"/>
          <wp:wrapNone/>
          <wp:docPr id="28" name="Picture 28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5C9D" w:rsidRPr="00D05C9D">
      <w:rPr>
        <w:sz w:val="18"/>
        <w:szCs w:val="18"/>
      </w:rPr>
      <w:t xml:space="preserve"> </w:t>
    </w:r>
    <w:r w:rsidR="00D05C9D" w:rsidRPr="00D05C9D">
      <w:rPr>
        <w:rFonts w:ascii="Avenir Next LT Pro" w:hAnsi="Avenir Next LT Pro"/>
        <w:sz w:val="18"/>
        <w:szCs w:val="18"/>
      </w:rPr>
      <w:t xml:space="preserve">THE </w:t>
    </w:r>
    <w:r w:rsidR="00D05C9D" w:rsidRPr="00D05C9D">
      <w:rPr>
        <w:rFonts w:ascii="Avenir Next LT Pro" w:hAnsi="Avenir Next LT Pro"/>
        <w:b/>
        <w:bCs/>
        <w:sz w:val="18"/>
        <w:szCs w:val="18"/>
      </w:rPr>
      <w:t>TWO</w:t>
    </w:r>
    <w:r w:rsidR="00D05C9D" w:rsidRPr="00D05C9D">
      <w:rPr>
        <w:rFonts w:ascii="Avenir Next LT Pro" w:hAnsi="Avenir Next LT Pro"/>
        <w:sz w:val="18"/>
        <w:szCs w:val="18"/>
      </w:rPr>
      <w:t xml:space="preserve"> </w:t>
    </w:r>
    <w:r w:rsidR="00D05C9D" w:rsidRPr="00D05C9D">
      <w:rPr>
        <w:rFonts w:ascii="Avenir Next LT Pro" w:hAnsi="Avenir Next LT Pro"/>
        <w:b/>
        <w:bCs/>
        <w:sz w:val="18"/>
        <w:szCs w:val="18"/>
      </w:rPr>
      <w:t>COUNTIES</w:t>
    </w:r>
    <w:r w:rsidR="00D05C9D" w:rsidRPr="00D05C9D">
      <w:rPr>
        <w:rFonts w:ascii="Avenir Next LT Pro" w:hAnsi="Avenir Next LT Pro"/>
        <w:sz w:val="18"/>
        <w:szCs w:val="18"/>
      </w:rPr>
      <w:t xml:space="preserve"> TRUST Ambition | Teamwork | Honesty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31D2E9" w14:textId="77777777" w:rsidR="000D506B" w:rsidRPr="00D05C9D" w:rsidRDefault="007C22FB">
    <w:pPr>
      <w:pStyle w:val="Footer"/>
      <w:rPr>
        <w:rFonts w:ascii="Avenir Next LT Pro" w:hAnsi="Avenir Next LT Pro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78720" behindDoc="0" locked="0" layoutInCell="1" allowOverlap="1" wp14:anchorId="68C70491" wp14:editId="36072A02">
          <wp:simplePos x="0" y="0"/>
          <mc:AlternateContent>
            <mc:Choice Requires="wp14">
              <wp:positionH relativeFrom="margin">
                <wp14:pctPosHOffset>90000</wp14:pctPosHOffset>
              </wp:positionH>
            </mc:Choice>
            <mc:Fallback>
              <wp:positionH relativeFrom="page">
                <wp:posOffset>9257030</wp:posOffset>
              </wp:positionH>
            </mc:Fallback>
          </mc:AlternateContent>
          <wp:positionV relativeFrom="paragraph">
            <wp:posOffset>-180340</wp:posOffset>
          </wp:positionV>
          <wp:extent cx="745200" cy="450000"/>
          <wp:effectExtent l="0" t="0" r="0" b="7620"/>
          <wp:wrapNone/>
          <wp:docPr id="31" name="Picture 31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5C9D" w:rsidRPr="00D05C9D">
      <w:rPr>
        <w:rFonts w:ascii="Avenir Next LT Pro" w:hAnsi="Avenir Next LT Pro"/>
        <w:sz w:val="18"/>
        <w:szCs w:val="18"/>
      </w:rPr>
      <w:t xml:space="preserve">THE </w:t>
    </w:r>
    <w:r w:rsidR="00D05C9D" w:rsidRPr="00D05C9D">
      <w:rPr>
        <w:rFonts w:ascii="Avenir Next LT Pro" w:hAnsi="Avenir Next LT Pro"/>
        <w:b/>
        <w:bCs/>
        <w:sz w:val="18"/>
        <w:szCs w:val="18"/>
      </w:rPr>
      <w:t>TWO</w:t>
    </w:r>
    <w:r w:rsidR="00D05C9D" w:rsidRPr="00D05C9D">
      <w:rPr>
        <w:rFonts w:ascii="Avenir Next LT Pro" w:hAnsi="Avenir Next LT Pro"/>
        <w:sz w:val="18"/>
        <w:szCs w:val="18"/>
      </w:rPr>
      <w:t xml:space="preserve"> </w:t>
    </w:r>
    <w:r w:rsidR="00D05C9D" w:rsidRPr="00D05C9D">
      <w:rPr>
        <w:rFonts w:ascii="Avenir Next LT Pro" w:hAnsi="Avenir Next LT Pro"/>
        <w:b/>
        <w:bCs/>
        <w:sz w:val="18"/>
        <w:szCs w:val="18"/>
      </w:rPr>
      <w:t>COUNTIES</w:t>
    </w:r>
    <w:r w:rsidR="00D05C9D" w:rsidRPr="00D05C9D">
      <w:rPr>
        <w:rFonts w:ascii="Avenir Next LT Pro" w:hAnsi="Avenir Next LT Pro"/>
        <w:sz w:val="18"/>
        <w:szCs w:val="18"/>
      </w:rPr>
      <w:t xml:space="preserve"> TRUST Ambition | Teamwork | Honest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FE044D" w14:textId="77777777" w:rsidR="0053307E" w:rsidRDefault="0053307E" w:rsidP="000D506B">
      <w:r>
        <w:separator/>
      </w:r>
    </w:p>
  </w:footnote>
  <w:footnote w:type="continuationSeparator" w:id="0">
    <w:p w14:paraId="0BA482DC" w14:textId="77777777" w:rsidR="0053307E" w:rsidRDefault="0053307E" w:rsidP="000D50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3339A6" w14:textId="77777777" w:rsidR="000D506B" w:rsidRDefault="00AF3316">
    <w:pPr>
      <w:pStyle w:val="Header"/>
    </w:pPr>
    <w:r>
      <w:rPr>
        <w:noProof/>
      </w:rPr>
      <w:pict w14:anchorId="128AC17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10" o:spid="_x0000_s1027" type="#_x0000_t75" alt="" style="position:absolute;margin-left:0;margin-top:0;width:620pt;height:877pt;z-index:-25162547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C3FAB7" w14:textId="77777777" w:rsidR="000D506B" w:rsidRPr="00D60A43" w:rsidRDefault="00AF3316" w:rsidP="00D60A43">
    <w:pPr>
      <w:pStyle w:val="Header"/>
      <w:jc w:val="right"/>
      <w:rPr>
        <w:rFonts w:ascii="Avenir Next LT Pro" w:hAnsi="Avenir Next LT Pro"/>
        <w:sz w:val="16"/>
        <w:szCs w:val="16"/>
      </w:rPr>
    </w:pPr>
    <w:sdt>
      <w:sdtPr>
        <w:id w:val="-141897838"/>
        <w:docPartObj>
          <w:docPartGallery w:val="Page Numbers (Top of Page)"/>
          <w:docPartUnique/>
        </w:docPartObj>
      </w:sdtPr>
      <w:sdtEndPr>
        <w:rPr>
          <w:rFonts w:ascii="Avenir Next LT Pro" w:hAnsi="Avenir Next LT Pro"/>
          <w:noProof/>
          <w:sz w:val="16"/>
          <w:szCs w:val="16"/>
        </w:rPr>
      </w:sdtEndPr>
      <w:sdtContent>
        <w:r w:rsidR="00F931B4" w:rsidRPr="00F931B4">
          <w:rPr>
            <w:rFonts w:ascii="Avenir Next LT Pro" w:hAnsi="Avenir Next LT Pro"/>
            <w:sz w:val="16"/>
            <w:szCs w:val="16"/>
          </w:rPr>
          <w:fldChar w:fldCharType="begin"/>
        </w:r>
        <w:r w:rsidR="00F931B4" w:rsidRPr="00F931B4">
          <w:rPr>
            <w:rFonts w:ascii="Avenir Next LT Pro" w:hAnsi="Avenir Next LT Pro"/>
            <w:sz w:val="16"/>
            <w:szCs w:val="16"/>
          </w:rPr>
          <w:instrText xml:space="preserve"> PAGE   \* MERGEFORMAT </w:instrText>
        </w:r>
        <w:r w:rsidR="00F931B4" w:rsidRPr="00F931B4">
          <w:rPr>
            <w:rFonts w:ascii="Avenir Next LT Pro" w:hAnsi="Avenir Next LT Pro"/>
            <w:sz w:val="16"/>
            <w:szCs w:val="16"/>
          </w:rPr>
          <w:fldChar w:fldCharType="separate"/>
        </w:r>
        <w:r w:rsidR="00F931B4" w:rsidRPr="00F931B4">
          <w:rPr>
            <w:rFonts w:ascii="Avenir Next LT Pro" w:hAnsi="Avenir Next LT Pro"/>
            <w:noProof/>
            <w:sz w:val="16"/>
            <w:szCs w:val="16"/>
          </w:rPr>
          <w:t>2</w:t>
        </w:r>
        <w:r w:rsidR="00F931B4" w:rsidRPr="00F931B4">
          <w:rPr>
            <w:rFonts w:ascii="Avenir Next LT Pro" w:hAnsi="Avenir Next LT Pro"/>
            <w:noProof/>
            <w:sz w:val="16"/>
            <w:szCs w:val="16"/>
          </w:rPr>
          <w:fldChar w:fldCharType="end"/>
        </w:r>
      </w:sdtContent>
    </w:sdt>
    <w:r>
      <w:rPr>
        <w:noProof/>
      </w:rPr>
      <w:pict w14:anchorId="702C3FA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11" o:spid="_x0000_s1026" type="#_x0000_t75" alt="" style="position:absolute;left:0;text-align:left;margin-left:0;margin-top:0;width:620pt;height:877pt;z-index:-25162240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E42A1F" w14:textId="77777777" w:rsidR="000D506B" w:rsidRDefault="00AF3316">
    <w:pPr>
      <w:pStyle w:val="Header"/>
    </w:pPr>
    <w:r>
      <w:rPr>
        <w:rFonts w:ascii="Avenir Next LT Pro" w:hAnsi="Avenir Next LT Pro"/>
        <w:b/>
        <w:bCs/>
        <w:noProof/>
        <w:sz w:val="28"/>
        <w:szCs w:val="28"/>
      </w:rPr>
      <w:pict w14:anchorId="6CAE2C0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09" o:spid="_x0000_s1025" type="#_x0000_t75" alt="" style="position:absolute;margin-left:0;margin-top:0;width:620pt;height:877pt;z-index:-25162854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  <w:r w:rsidR="00747994">
      <w:rPr>
        <w:rFonts w:ascii="Avenir Next LT Pro" w:hAnsi="Avenir Next LT Pro"/>
        <w:b/>
        <w:bCs/>
        <w:noProof/>
        <w:sz w:val="28"/>
        <w:szCs w:val="28"/>
        <w:lang w:eastAsia="en-GB"/>
      </w:rPr>
      <w:drawing>
        <wp:anchor distT="0" distB="0" distL="114300" distR="114300" simplePos="0" relativeHeight="251674624" behindDoc="0" locked="1" layoutInCell="1" allowOverlap="0" wp14:anchorId="70DC75C3" wp14:editId="549EBD0A">
          <wp:simplePos x="0" y="0"/>
          <mc:AlternateContent>
            <mc:Choice Requires="wp14">
              <wp:positionH relativeFrom="page">
                <wp14:pctPosHOffset>80000</wp14:pctPosHOffset>
              </wp:positionH>
            </mc:Choice>
            <mc:Fallback>
              <wp:positionH relativeFrom="page">
                <wp:posOffset>8553450</wp:posOffset>
              </wp:positionH>
            </mc:Fallback>
          </mc:AlternateContent>
          <mc:AlternateContent>
            <mc:Choice Requires="wp14">
              <wp:positionV relativeFrom="page">
                <wp14:pctPosVOffset>4500</wp14:pctPosVOffset>
              </wp:positionV>
            </mc:Choice>
            <mc:Fallback>
              <wp:positionV relativeFrom="page">
                <wp:posOffset>339725</wp:posOffset>
              </wp:positionV>
            </mc:Fallback>
          </mc:AlternateContent>
          <wp:extent cx="1807200" cy="1036800"/>
          <wp:effectExtent l="0" t="0" r="0" b="0"/>
          <wp:wrapNone/>
          <wp:docPr id="29" name="Picture 29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graphical user interface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7200" cy="103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9A0519"/>
    <w:multiLevelType w:val="hybridMultilevel"/>
    <w:tmpl w:val="93C8C8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DE0CF6"/>
    <w:multiLevelType w:val="hybridMultilevel"/>
    <w:tmpl w:val="DE1EB7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745786"/>
    <w:multiLevelType w:val="hybridMultilevel"/>
    <w:tmpl w:val="CF50F088"/>
    <w:lvl w:ilvl="0" w:tplc="F202C48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653D10"/>
    <w:multiLevelType w:val="hybridMultilevel"/>
    <w:tmpl w:val="B97C57EE"/>
    <w:lvl w:ilvl="0" w:tplc="37D2BD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2C4CAA"/>
    <w:multiLevelType w:val="hybridMultilevel"/>
    <w:tmpl w:val="A2B6CD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851937"/>
    <w:multiLevelType w:val="multilevel"/>
    <w:tmpl w:val="8C46BA5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61714B"/>
    <w:multiLevelType w:val="hybridMultilevel"/>
    <w:tmpl w:val="20966C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A12DE9"/>
    <w:multiLevelType w:val="hybridMultilevel"/>
    <w:tmpl w:val="0F14B3E4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CD1DF7"/>
    <w:multiLevelType w:val="hybridMultilevel"/>
    <w:tmpl w:val="ADC4C0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6968B9"/>
    <w:multiLevelType w:val="hybridMultilevel"/>
    <w:tmpl w:val="BF3E5F76"/>
    <w:lvl w:ilvl="0" w:tplc="F202C48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3C15ED"/>
    <w:multiLevelType w:val="multilevel"/>
    <w:tmpl w:val="D6667FB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AF2A8E"/>
    <w:multiLevelType w:val="multilevel"/>
    <w:tmpl w:val="9CC24C74"/>
    <w:styleLink w:val="TTCTBulletpoint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203053"/>
    <w:multiLevelType w:val="hybridMultilevel"/>
    <w:tmpl w:val="20966EB0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AE3B54"/>
    <w:multiLevelType w:val="hybridMultilevel"/>
    <w:tmpl w:val="A2DC395A"/>
    <w:lvl w:ilvl="0" w:tplc="1BA012E6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4" w15:restartNumberingAfterBreak="0">
    <w:nsid w:val="3A9E6EB4"/>
    <w:multiLevelType w:val="hybridMultilevel"/>
    <w:tmpl w:val="9CC24C74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726DD7"/>
    <w:multiLevelType w:val="multilevel"/>
    <w:tmpl w:val="9CC24C74"/>
    <w:numStyleLink w:val="TTCTBulletpoint"/>
  </w:abstractNum>
  <w:abstractNum w:abstractNumId="16" w15:restartNumberingAfterBreak="0">
    <w:nsid w:val="44D01E32"/>
    <w:multiLevelType w:val="hybridMultilevel"/>
    <w:tmpl w:val="16143C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027C2E"/>
    <w:multiLevelType w:val="hybridMultilevel"/>
    <w:tmpl w:val="7DC220AE"/>
    <w:lvl w:ilvl="0" w:tplc="253CD68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8" w15:restartNumberingAfterBreak="0">
    <w:nsid w:val="53C31F52"/>
    <w:multiLevelType w:val="hybridMultilevel"/>
    <w:tmpl w:val="885A50EE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7347BF"/>
    <w:multiLevelType w:val="hybridMultilevel"/>
    <w:tmpl w:val="6D34EA1A"/>
    <w:lvl w:ilvl="0" w:tplc="37D2BD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CB1E66"/>
    <w:multiLevelType w:val="hybridMultilevel"/>
    <w:tmpl w:val="F19CA6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EB5576"/>
    <w:multiLevelType w:val="multilevel"/>
    <w:tmpl w:val="D6667FB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DC38D9"/>
    <w:multiLevelType w:val="multilevel"/>
    <w:tmpl w:val="8B189A4A"/>
    <w:lvl w:ilvl="0">
      <w:start w:val="1"/>
      <w:numFmt w:val="bullet"/>
      <w:pStyle w:val="TTCTBulletpointV2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C00624"/>
    <w:multiLevelType w:val="hybridMultilevel"/>
    <w:tmpl w:val="7360AB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44447C"/>
    <w:multiLevelType w:val="hybridMultilevel"/>
    <w:tmpl w:val="3C82BE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4F7E23"/>
    <w:multiLevelType w:val="hybridMultilevel"/>
    <w:tmpl w:val="BD5856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7"/>
  </w:num>
  <w:num w:numId="3">
    <w:abstractNumId w:val="20"/>
  </w:num>
  <w:num w:numId="4">
    <w:abstractNumId w:val="1"/>
  </w:num>
  <w:num w:numId="5">
    <w:abstractNumId w:val="23"/>
  </w:num>
  <w:num w:numId="6">
    <w:abstractNumId w:val="0"/>
  </w:num>
  <w:num w:numId="7">
    <w:abstractNumId w:val="18"/>
  </w:num>
  <w:num w:numId="8">
    <w:abstractNumId w:val="6"/>
  </w:num>
  <w:num w:numId="9">
    <w:abstractNumId w:val="7"/>
  </w:num>
  <w:num w:numId="10">
    <w:abstractNumId w:val="3"/>
  </w:num>
  <w:num w:numId="11">
    <w:abstractNumId w:val="19"/>
  </w:num>
  <w:num w:numId="12">
    <w:abstractNumId w:val="16"/>
  </w:num>
  <w:num w:numId="13">
    <w:abstractNumId w:val="4"/>
  </w:num>
  <w:num w:numId="14">
    <w:abstractNumId w:val="24"/>
  </w:num>
  <w:num w:numId="15">
    <w:abstractNumId w:val="8"/>
  </w:num>
  <w:num w:numId="16">
    <w:abstractNumId w:val="25"/>
  </w:num>
  <w:num w:numId="17">
    <w:abstractNumId w:val="14"/>
  </w:num>
  <w:num w:numId="18">
    <w:abstractNumId w:val="12"/>
  </w:num>
  <w:num w:numId="19">
    <w:abstractNumId w:val="11"/>
  </w:num>
  <w:num w:numId="20">
    <w:abstractNumId w:val="15"/>
  </w:num>
  <w:num w:numId="21">
    <w:abstractNumId w:val="10"/>
  </w:num>
  <w:num w:numId="22">
    <w:abstractNumId w:val="22"/>
  </w:num>
  <w:num w:numId="23">
    <w:abstractNumId w:val="21"/>
  </w:num>
  <w:num w:numId="24">
    <w:abstractNumId w:val="5"/>
  </w:num>
  <w:num w:numId="25">
    <w:abstractNumId w:val="9"/>
  </w:num>
  <w:num w:numId="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zC3MDECUpZmlko6SsGpxcWZ+XkgBYa1AG/iV7wsAAAA"/>
  </w:docVars>
  <w:rsids>
    <w:rsidRoot w:val="003C1280"/>
    <w:rsid w:val="000145B2"/>
    <w:rsid w:val="000436B3"/>
    <w:rsid w:val="00051426"/>
    <w:rsid w:val="0007060B"/>
    <w:rsid w:val="00084966"/>
    <w:rsid w:val="000A7692"/>
    <w:rsid w:val="000B3834"/>
    <w:rsid w:val="000D506B"/>
    <w:rsid w:val="000D5098"/>
    <w:rsid w:val="00130829"/>
    <w:rsid w:val="001377ED"/>
    <w:rsid w:val="00152CD2"/>
    <w:rsid w:val="00180581"/>
    <w:rsid w:val="001F749A"/>
    <w:rsid w:val="00212773"/>
    <w:rsid w:val="0023449C"/>
    <w:rsid w:val="002B0F0E"/>
    <w:rsid w:val="00346A0A"/>
    <w:rsid w:val="003C1280"/>
    <w:rsid w:val="003E0EE8"/>
    <w:rsid w:val="003F478A"/>
    <w:rsid w:val="004A25D1"/>
    <w:rsid w:val="004B4115"/>
    <w:rsid w:val="004F0306"/>
    <w:rsid w:val="004F1DE5"/>
    <w:rsid w:val="0053307E"/>
    <w:rsid w:val="00587814"/>
    <w:rsid w:val="00587AED"/>
    <w:rsid w:val="005A27EE"/>
    <w:rsid w:val="005B2EB3"/>
    <w:rsid w:val="00602992"/>
    <w:rsid w:val="00641163"/>
    <w:rsid w:val="00656B04"/>
    <w:rsid w:val="0068616B"/>
    <w:rsid w:val="00687826"/>
    <w:rsid w:val="006966ED"/>
    <w:rsid w:val="006C4971"/>
    <w:rsid w:val="00736174"/>
    <w:rsid w:val="00742BFC"/>
    <w:rsid w:val="00747994"/>
    <w:rsid w:val="00782AA0"/>
    <w:rsid w:val="007A178B"/>
    <w:rsid w:val="007B292B"/>
    <w:rsid w:val="007C22FB"/>
    <w:rsid w:val="007E549A"/>
    <w:rsid w:val="00857941"/>
    <w:rsid w:val="00862908"/>
    <w:rsid w:val="008D3DA2"/>
    <w:rsid w:val="008E3C90"/>
    <w:rsid w:val="0093212C"/>
    <w:rsid w:val="009372D2"/>
    <w:rsid w:val="00953AC8"/>
    <w:rsid w:val="00955925"/>
    <w:rsid w:val="00991DD1"/>
    <w:rsid w:val="009E7F43"/>
    <w:rsid w:val="009F4176"/>
    <w:rsid w:val="00A93C05"/>
    <w:rsid w:val="00AF3316"/>
    <w:rsid w:val="00B31B57"/>
    <w:rsid w:val="00BB5F4F"/>
    <w:rsid w:val="00C17317"/>
    <w:rsid w:val="00C7482D"/>
    <w:rsid w:val="00CB1A9D"/>
    <w:rsid w:val="00D05C9D"/>
    <w:rsid w:val="00D10572"/>
    <w:rsid w:val="00D3547D"/>
    <w:rsid w:val="00D44EB5"/>
    <w:rsid w:val="00D51EE7"/>
    <w:rsid w:val="00D60A43"/>
    <w:rsid w:val="00D708F5"/>
    <w:rsid w:val="00D86F01"/>
    <w:rsid w:val="00DA2227"/>
    <w:rsid w:val="00DA2FA9"/>
    <w:rsid w:val="00DE1B48"/>
    <w:rsid w:val="00E07D15"/>
    <w:rsid w:val="00E21ABE"/>
    <w:rsid w:val="00E34F62"/>
    <w:rsid w:val="00E566EB"/>
    <w:rsid w:val="00E60869"/>
    <w:rsid w:val="00E92EA8"/>
    <w:rsid w:val="00E95176"/>
    <w:rsid w:val="00EC1848"/>
    <w:rsid w:val="00F02AD0"/>
    <w:rsid w:val="00F3491A"/>
    <w:rsid w:val="00F64939"/>
    <w:rsid w:val="00F931B4"/>
    <w:rsid w:val="00FF447C"/>
    <w:rsid w:val="20AEA722"/>
    <w:rsid w:val="5177D045"/>
    <w:rsid w:val="57B88F77"/>
    <w:rsid w:val="58BB5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1295A3"/>
  <w15:chartTrackingRefBased/>
  <w15:docId w15:val="{7F7A7C16-135E-4083-B70C-F18C5C5ED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160" w:line="228" w:lineRule="exact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2">
    <w:name w:val="heading 2"/>
    <w:aliases w:val="TTCT Bold Body Text"/>
    <w:basedOn w:val="Normal"/>
    <w:next w:val="Normal"/>
    <w:link w:val="Heading2Char"/>
    <w:uiPriority w:val="9"/>
    <w:unhideWhenUsed/>
    <w:qFormat/>
    <w:rsid w:val="00991DD1"/>
    <w:pPr>
      <w:keepNext/>
      <w:keepLines/>
      <w:outlineLvl w:val="1"/>
    </w:pPr>
    <w:rPr>
      <w:rFonts w:ascii="Avenir Next LT Pro" w:eastAsiaTheme="majorEastAsia" w:hAnsi="Avenir Next LT Pro" w:cstheme="majorBidi"/>
      <w:b/>
      <w:sz w:val="20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D506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D506B"/>
  </w:style>
  <w:style w:type="paragraph" w:styleId="Footer">
    <w:name w:val="footer"/>
    <w:basedOn w:val="Normal"/>
    <w:link w:val="FooterChar"/>
    <w:uiPriority w:val="99"/>
    <w:unhideWhenUsed/>
    <w:rsid w:val="000D506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D506B"/>
  </w:style>
  <w:style w:type="character" w:customStyle="1" w:styleId="Heading2Char">
    <w:name w:val="Heading 2 Char"/>
    <w:aliases w:val="TTCT Bold Body Text Char"/>
    <w:basedOn w:val="DefaultParagraphFont"/>
    <w:link w:val="Heading2"/>
    <w:uiPriority w:val="9"/>
    <w:rsid w:val="00991DD1"/>
    <w:rPr>
      <w:rFonts w:ascii="Avenir Next LT Pro" w:eastAsiaTheme="majorEastAsia" w:hAnsi="Avenir Next LT Pro" w:cstheme="majorBidi"/>
      <w:b/>
      <w:sz w:val="20"/>
      <w:szCs w:val="26"/>
    </w:rPr>
  </w:style>
  <w:style w:type="paragraph" w:styleId="NoSpacing">
    <w:name w:val="No Spacing"/>
    <w:aliases w:val="TTCT Subheading"/>
    <w:uiPriority w:val="1"/>
    <w:qFormat/>
    <w:rsid w:val="00736174"/>
    <w:pPr>
      <w:spacing w:before="280"/>
    </w:pPr>
    <w:rPr>
      <w:rFonts w:ascii="Avenir Next LT Pro" w:hAnsi="Avenir Next LT Pro"/>
      <w:b/>
      <w:szCs w:val="22"/>
    </w:rPr>
  </w:style>
  <w:style w:type="character" w:customStyle="1" w:styleId="TTCTTextChar">
    <w:name w:val="TTCT Text Char"/>
    <w:basedOn w:val="DefaultParagraphFont"/>
    <w:link w:val="TTCTText"/>
    <w:locked/>
    <w:rsid w:val="00E21ABE"/>
    <w:rPr>
      <w:rFonts w:ascii="Avenir Next LT Pro" w:eastAsiaTheme="minorEastAsia" w:hAnsi="Avenir Next LT Pro"/>
      <w:sz w:val="20"/>
      <w:szCs w:val="19"/>
    </w:rPr>
  </w:style>
  <w:style w:type="paragraph" w:customStyle="1" w:styleId="TTCTText">
    <w:name w:val="TTCT Text"/>
    <w:basedOn w:val="Normal"/>
    <w:link w:val="TTCTTextChar"/>
    <w:qFormat/>
    <w:rsid w:val="00E21ABE"/>
    <w:pPr>
      <w:jc w:val="both"/>
    </w:pPr>
    <w:rPr>
      <w:rFonts w:ascii="Avenir Next LT Pro" w:eastAsiaTheme="minorEastAsia" w:hAnsi="Avenir Next LT Pro"/>
      <w:sz w:val="20"/>
      <w:szCs w:val="19"/>
    </w:rPr>
  </w:style>
  <w:style w:type="table" w:customStyle="1" w:styleId="TTCTTableTopandSide">
    <w:name w:val="TTCT Table (Top and Side)"/>
    <w:basedOn w:val="TableNormal"/>
    <w:uiPriority w:val="99"/>
    <w:rsid w:val="008D3DA2"/>
    <w:pPr>
      <w:spacing w:before="40" w:after="40"/>
      <w:contextualSpacing/>
    </w:pPr>
    <w:rPr>
      <w:rFonts w:ascii="Avenir Next LT Pro" w:hAnsi="Avenir Next LT Pro"/>
      <w:sz w:val="20"/>
      <w:szCs w:val="22"/>
    </w:rPr>
    <w:tblPr>
      <w:tblInd w:w="0" w:type="nil"/>
      <w:tblBorders>
        <w:insideH w:val="single" w:sz="4" w:space="0" w:color="auto"/>
        <w:insideV w:val="single" w:sz="4" w:space="0" w:color="auto"/>
      </w:tblBorders>
    </w:tblPr>
    <w:tblStylePr w:type="firstRow">
      <w:rPr>
        <w:rFonts w:ascii="Avenir Next LT Pro" w:hAnsi="Avenir Next LT Pro" w:hint="default"/>
        <w:b/>
        <w:sz w:val="20"/>
        <w:szCs w:val="20"/>
      </w:rPr>
    </w:tblStylePr>
    <w:tblStylePr w:type="firstCol">
      <w:pPr>
        <w:jc w:val="left"/>
      </w:pPr>
      <w:rPr>
        <w:rFonts w:ascii="Avenir Next LT Pro" w:hAnsi="Avenir Next LT Pro" w:hint="default"/>
        <w:b/>
      </w:rPr>
    </w:tblStylePr>
  </w:style>
  <w:style w:type="paragraph" w:styleId="Quote">
    <w:name w:val="Quote"/>
    <w:basedOn w:val="Normal"/>
    <w:next w:val="Normal"/>
    <w:link w:val="QuoteChar"/>
    <w:uiPriority w:val="29"/>
    <w:rsid w:val="00991DD1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91DD1"/>
    <w:rPr>
      <w:i/>
      <w:iCs/>
      <w:color w:val="404040" w:themeColor="text1" w:themeTint="BF"/>
    </w:rPr>
  </w:style>
  <w:style w:type="paragraph" w:styleId="ListParagraph">
    <w:name w:val="List Paragraph"/>
    <w:aliases w:val="TTCT Main Heading"/>
    <w:basedOn w:val="Normal"/>
    <w:uiPriority w:val="34"/>
    <w:qFormat/>
    <w:rsid w:val="00736174"/>
    <w:pPr>
      <w:spacing w:line="300" w:lineRule="auto"/>
      <w:contextualSpacing/>
    </w:pPr>
    <w:rPr>
      <w:rFonts w:ascii="Avenir Next LT Pro" w:hAnsi="Avenir Next LT Pro"/>
      <w:b/>
      <w:sz w:val="32"/>
    </w:rPr>
  </w:style>
  <w:style w:type="table" w:styleId="TableGrid">
    <w:name w:val="Table Grid"/>
    <w:basedOn w:val="TableNormal"/>
    <w:uiPriority w:val="39"/>
    <w:rsid w:val="009E7F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TTCTBulletpoint">
    <w:name w:val="TTCT Bulletpoint"/>
    <w:uiPriority w:val="99"/>
    <w:rsid w:val="004F0306"/>
    <w:pPr>
      <w:numPr>
        <w:numId w:val="19"/>
      </w:numPr>
    </w:pPr>
  </w:style>
  <w:style w:type="paragraph" w:customStyle="1" w:styleId="TTCTBulletpointV2">
    <w:name w:val="TTCT Bulletpoint (V2)"/>
    <w:basedOn w:val="TTCTText"/>
    <w:qFormat/>
    <w:rsid w:val="00F3491A"/>
    <w:pPr>
      <w:numPr>
        <w:numId w:val="22"/>
      </w:num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336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9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22BBA32D789492594884153F741A2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53F9E7-10A2-4623-90C7-1AAD59459E56}"/>
      </w:docPartPr>
      <w:docPartBody>
        <w:p w:rsidR="00601145" w:rsidRDefault="00601145">
          <w:pPr>
            <w:pStyle w:val="222BBA32D789492594884153F741A2F6"/>
          </w:pPr>
          <w:r w:rsidRPr="00107C5C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01145"/>
    <w:rsid w:val="004A56EE"/>
    <w:rsid w:val="006011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222BBA32D789492594884153F741A2F6">
    <w:name w:val="222BBA32D789492594884153F741A2F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0526A8B0A0D042864122F12F0B0927" ma:contentTypeVersion="12" ma:contentTypeDescription="Create a new document." ma:contentTypeScope="" ma:versionID="296a23d7dab3f4d9c479b7a5a48ca25f">
  <xsd:schema xmlns:xsd="http://www.w3.org/2001/XMLSchema" xmlns:xs="http://www.w3.org/2001/XMLSchema" xmlns:p="http://schemas.microsoft.com/office/2006/metadata/properties" xmlns:ns2="89f6b0df-5689-439a-8cff-91119d3822c1" xmlns:ns3="83a8fa72-03ac-4f31-9311-77813938c9e3" targetNamespace="http://schemas.microsoft.com/office/2006/metadata/properties" ma:root="true" ma:fieldsID="8acc040c990544b513bab0fc40432272" ns2:_="" ns3:_="">
    <xsd:import namespace="89f6b0df-5689-439a-8cff-91119d3822c1"/>
    <xsd:import namespace="83a8fa72-03ac-4f31-9311-77813938c9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f6b0df-5689-439a-8cff-91119d3822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a8fa72-03ac-4f31-9311-77813938c9e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2E07A3D-2637-41E8-AA63-A5F202BEF1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f6b0df-5689-439a-8cff-91119d3822c1"/>
    <ds:schemaRef ds:uri="83a8fa72-03ac-4f31-9311-77813938c9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30E7A61-4B44-407E-AAE2-6A23E903E7A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286F14-BAC5-4647-BB10-3EBA44B3C58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6</Words>
  <Characters>260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ky Green</dc:creator>
  <cp:keywords/>
  <dc:description/>
  <cp:lastModifiedBy>Karen Whitehead</cp:lastModifiedBy>
  <cp:revision>3</cp:revision>
  <cp:lastPrinted>2022-07-07T08:51:00Z</cp:lastPrinted>
  <dcterms:created xsi:type="dcterms:W3CDTF">2022-07-16T18:06:00Z</dcterms:created>
  <dcterms:modified xsi:type="dcterms:W3CDTF">2023-09-09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0526A8B0A0D042864122F12F0B0927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</Properties>
</file>